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A567226"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Pr="00520BA4" w:rsidRDefault="00DB3EE5" w:rsidP="00DB3EE5">
      <w:pPr>
        <w:pStyle w:val="ListParagraph"/>
        <w:numPr>
          <w:ilvl w:val="1"/>
          <w:numId w:val="10"/>
        </w:numPr>
        <w:spacing w:line="480" w:lineRule="auto"/>
        <w:jc w:val="both"/>
        <w:rPr>
          <w:rFonts w:ascii="Arial" w:hAnsi="Arial" w:cs="Arial"/>
          <w:b/>
          <w:sz w:val="20"/>
          <w:szCs w:val="20"/>
        </w:rPr>
      </w:pPr>
      <w:r w:rsidRPr="00520BA4">
        <w:rPr>
          <w:rFonts w:ascii="Arial" w:hAnsi="Arial" w:cs="Arial"/>
          <w:b/>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r w:rsidRPr="000A4D17">
        <w:rPr>
          <w:rFonts w:ascii="Arial" w:hAnsi="Arial" w:cs="Arial"/>
          <w:b/>
          <w:sz w:val="20"/>
          <w:szCs w:val="20"/>
        </w:rPr>
        <w:t>reviews</w:t>
      </w:r>
      <w:r>
        <w:rPr>
          <w:rFonts w:ascii="Arial" w:hAnsi="Arial" w:cs="Arial"/>
          <w:sz w:val="20"/>
          <w:szCs w:val="20"/>
        </w:rPr>
        <w:t>, and</w:t>
      </w:r>
    </w:p>
    <w:p w:rsidR="00931F97" w:rsidRPr="0040538C" w:rsidRDefault="00931F97" w:rsidP="00C06284">
      <w:pPr>
        <w:pStyle w:val="ListParagraph"/>
        <w:numPr>
          <w:ilvl w:val="2"/>
          <w:numId w:val="10"/>
        </w:numPr>
        <w:spacing w:line="480" w:lineRule="auto"/>
        <w:jc w:val="right"/>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Pr="00EB2264" w:rsidRDefault="00D33808" w:rsidP="00D33808">
      <w:pPr>
        <w:pStyle w:val="ListParagraph"/>
        <w:numPr>
          <w:ilvl w:val="2"/>
          <w:numId w:val="10"/>
        </w:numPr>
        <w:spacing w:line="480" w:lineRule="auto"/>
        <w:jc w:val="both"/>
        <w:rPr>
          <w:rFonts w:ascii="Arial" w:hAnsi="Arial" w:cs="Arial"/>
          <w:b/>
          <w:sz w:val="20"/>
          <w:szCs w:val="20"/>
        </w:rPr>
      </w:pPr>
      <w:bookmarkStart w:id="0" w:name="_GoBack"/>
      <w:r w:rsidRPr="00EB2264">
        <w:rPr>
          <w:rFonts w:ascii="Arial" w:hAnsi="Arial" w:cs="Arial"/>
          <w:b/>
          <w:sz w:val="20"/>
          <w:szCs w:val="20"/>
        </w:rPr>
        <w:t>Print acknowledgement receipt, and</w:t>
      </w:r>
    </w:p>
    <w:bookmarkEnd w:id="0"/>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7CDE" w:rsidRDefault="00097CDE" w:rsidP="00C32632">
      <w:pPr>
        <w:spacing w:after="0" w:line="240" w:lineRule="auto"/>
      </w:pPr>
      <w:r>
        <w:separator/>
      </w:r>
    </w:p>
  </w:endnote>
  <w:endnote w:type="continuationSeparator" w:id="0">
    <w:p w:rsidR="00097CDE" w:rsidRDefault="00097CDE"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2D36A364"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7CDE" w:rsidRDefault="00097CDE" w:rsidP="00C32632">
      <w:pPr>
        <w:spacing w:after="0" w:line="240" w:lineRule="auto"/>
      </w:pPr>
      <w:r>
        <w:separator/>
      </w:r>
    </w:p>
  </w:footnote>
  <w:footnote w:type="continuationSeparator" w:id="0">
    <w:p w:rsidR="00097CDE" w:rsidRDefault="00097CDE"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97CDE"/>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10DA"/>
    <w:rsid w:val="004D3699"/>
    <w:rsid w:val="004D6415"/>
    <w:rsid w:val="004E27E1"/>
    <w:rsid w:val="004F5402"/>
    <w:rsid w:val="00507D77"/>
    <w:rsid w:val="005129F8"/>
    <w:rsid w:val="00517F87"/>
    <w:rsid w:val="00520BA4"/>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C253B"/>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B219B"/>
    <w:rsid w:val="00BB6970"/>
    <w:rsid w:val="00BC3D38"/>
    <w:rsid w:val="00BC47D5"/>
    <w:rsid w:val="00BC7F4A"/>
    <w:rsid w:val="00BD1BDD"/>
    <w:rsid w:val="00BD2ECE"/>
    <w:rsid w:val="00C02824"/>
    <w:rsid w:val="00C06284"/>
    <w:rsid w:val="00C10255"/>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264"/>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00</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43</cp:revision>
  <cp:lastPrinted>2019-02-06T02:24:00Z</cp:lastPrinted>
  <dcterms:created xsi:type="dcterms:W3CDTF">2019-01-14T14:35:00Z</dcterms:created>
  <dcterms:modified xsi:type="dcterms:W3CDTF">2019-04-07T08:51:00Z</dcterms:modified>
</cp:coreProperties>
</file>